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FB7248" w14:textId="320D8841" w:rsidR="00C91816" w:rsidRDefault="00493C68">
      <w:r>
        <w:t>0</w:t>
      </w:r>
      <w:r w:rsidR="009E0662">
        <w:t>6</w:t>
      </w:r>
      <w:r w:rsidR="00857BAC">
        <w:t>/1</w:t>
      </w:r>
      <w:r>
        <w:t>2</w:t>
      </w:r>
      <w:r w:rsidR="00857BAC">
        <w:t>/2019</w:t>
      </w:r>
    </w:p>
    <w:p w14:paraId="27A55F3E" w14:textId="2CA67439" w:rsidR="00C91816" w:rsidRPr="000301F3" w:rsidRDefault="00C91816">
      <w:pPr>
        <w:rPr>
          <w:b/>
        </w:rPr>
      </w:pPr>
      <w:r w:rsidRPr="000301F3">
        <w:rPr>
          <w:b/>
        </w:rPr>
        <w:t xml:space="preserve">Task: </w:t>
      </w:r>
    </w:p>
    <w:p w14:paraId="31F27908" w14:textId="1C1DFC12" w:rsidR="007E3E86" w:rsidRDefault="003715A1" w:rsidP="005B50A2">
      <w:pPr>
        <w:pStyle w:val="ListParagraph"/>
        <w:numPr>
          <w:ilvl w:val="0"/>
          <w:numId w:val="1"/>
        </w:numPr>
      </w:pPr>
      <w:r>
        <w:t>Create a live plot in python</w:t>
      </w:r>
    </w:p>
    <w:p w14:paraId="1C804EA2" w14:textId="2459FE93" w:rsidR="003715A1" w:rsidRDefault="003715A1" w:rsidP="003715A1">
      <w:pPr>
        <w:pStyle w:val="ListParagraph"/>
        <w:numPr>
          <w:ilvl w:val="0"/>
          <w:numId w:val="1"/>
        </w:numPr>
      </w:pPr>
      <w:r>
        <w:t>Remove the impulse created by the DC offset of signal at 0 Hz</w:t>
      </w:r>
      <w:r w:rsidR="00765BCB">
        <w:t>.</w:t>
      </w:r>
    </w:p>
    <w:p w14:paraId="6033ED95" w14:textId="77777777" w:rsidR="00F15D48" w:rsidRDefault="00F15D48" w:rsidP="00F15D48">
      <w:pPr>
        <w:pStyle w:val="ListParagraph"/>
      </w:pPr>
    </w:p>
    <w:p w14:paraId="3D1545F0" w14:textId="136ACF05" w:rsidR="00CD10FC" w:rsidRDefault="00FA21C7">
      <w:r w:rsidRPr="000301F3">
        <w:rPr>
          <w:b/>
        </w:rPr>
        <w:t>Issue:</w:t>
      </w:r>
      <w:r>
        <w:t xml:space="preserve">  </w:t>
      </w:r>
    </w:p>
    <w:p w14:paraId="0394AF70" w14:textId="3EB00602" w:rsidR="00D079CE" w:rsidRDefault="00F267C0">
      <w:r>
        <w:t>Performing</w:t>
      </w:r>
      <w:r w:rsidR="002D7B20">
        <w:t xml:space="preserve"> FFT</w:t>
      </w:r>
      <w:r w:rsidR="000A6124">
        <w:t>, t</w:t>
      </w:r>
      <w:r w:rsidR="00034DAF">
        <w:t>he</w:t>
      </w:r>
      <w:r w:rsidR="002D7B20">
        <w:t xml:space="preserve"> signal capture</w:t>
      </w:r>
      <w:r w:rsidR="00034DAF">
        <w:t>d</w:t>
      </w:r>
      <w:r w:rsidR="002D7B20">
        <w:t xml:space="preserve"> by the </w:t>
      </w:r>
      <w:r w:rsidR="00034DAF">
        <w:t>accelerometer</w:t>
      </w:r>
      <w:r w:rsidR="0060471D">
        <w:t xml:space="preserve"> I noticed that a large impu</w:t>
      </w:r>
      <w:r>
        <w:t>lse was displayed around frequency 0Hz, thus masking out the signals of interests with relatively small amplitude</w:t>
      </w:r>
    </w:p>
    <w:p w14:paraId="5EA52F61" w14:textId="09D47823" w:rsidR="003C691B" w:rsidRDefault="00C616DB">
      <w:r>
        <w:t xml:space="preserve"> </w:t>
      </w:r>
      <w:r w:rsidR="00E67814" w:rsidRPr="00E67814">
        <w:rPr>
          <w:noProof/>
        </w:rPr>
        <w:drawing>
          <wp:inline distT="0" distB="0" distL="0" distR="0" wp14:anchorId="57643A31" wp14:editId="740EFB05">
            <wp:extent cx="4436110" cy="25016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54562" cy="2512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18AB7" w14:textId="37036A91" w:rsidR="00034DAF" w:rsidRDefault="00034DAF"/>
    <w:p w14:paraId="191C1F95" w14:textId="0EDB2DCC" w:rsidR="00034DAF" w:rsidRDefault="000A6124">
      <w:r>
        <w:t xml:space="preserve">This was the result </w:t>
      </w:r>
      <w:r w:rsidR="00034DAF">
        <w:t>of the DC offset</w:t>
      </w:r>
      <w:r w:rsidR="00772174">
        <w:t>,</w:t>
      </w:r>
      <w:r w:rsidR="00BD101B">
        <w:t xml:space="preserve"> </w:t>
      </w:r>
      <w:r w:rsidR="00BD101B">
        <w:t>the average of all the samples in the window</w:t>
      </w:r>
      <w:r w:rsidR="00896F09">
        <w:t>.</w:t>
      </w:r>
    </w:p>
    <w:p w14:paraId="0978A781" w14:textId="74BEC2C5" w:rsidR="00DD41AB" w:rsidRDefault="00DD41AB"/>
    <w:p w14:paraId="554307A3" w14:textId="0788CCAA" w:rsidR="00DD41AB" w:rsidRDefault="00DD41AB"/>
    <w:p w14:paraId="26203E12" w14:textId="3DFA07BD" w:rsidR="00DD41AB" w:rsidRDefault="00DD41AB"/>
    <w:p w14:paraId="3C07B746" w14:textId="0F0EDB90" w:rsidR="00DD41AB" w:rsidRDefault="00DD41AB"/>
    <w:p w14:paraId="4809E2B4" w14:textId="3E4AE07E" w:rsidR="00DD41AB" w:rsidRDefault="00DD41AB"/>
    <w:p w14:paraId="59931817" w14:textId="7B100DC8" w:rsidR="00DD41AB" w:rsidRDefault="00DD41AB"/>
    <w:p w14:paraId="31EDB349" w14:textId="0703B44A" w:rsidR="00DD41AB" w:rsidRDefault="00DD41AB"/>
    <w:p w14:paraId="34283A46" w14:textId="06505C89" w:rsidR="00DD41AB" w:rsidRDefault="00DD41AB"/>
    <w:p w14:paraId="53FAA3B9" w14:textId="5167D3A3" w:rsidR="00DD41AB" w:rsidRDefault="00DD41AB"/>
    <w:p w14:paraId="172EEF7B" w14:textId="77777777" w:rsidR="00DD41AB" w:rsidRDefault="00DD41AB"/>
    <w:p w14:paraId="0217825F" w14:textId="061C4624" w:rsidR="00FA21C7" w:rsidRDefault="00FA21C7" w:rsidP="00B23D1D">
      <w:r w:rsidRPr="007908D1">
        <w:rPr>
          <w:b/>
        </w:rPr>
        <w:lastRenderedPageBreak/>
        <w:t>Solution:</w:t>
      </w:r>
      <w:r>
        <w:t xml:space="preserve"> </w:t>
      </w:r>
      <w:r w:rsidR="00B23D1D">
        <w:t xml:space="preserve">After investigation </w:t>
      </w:r>
      <w:r w:rsidR="007A0BE0">
        <w:t xml:space="preserve">two methods can be applied to remove DC offset from the original signal before </w:t>
      </w:r>
      <w:r w:rsidR="00DD41AB">
        <w:t>performing</w:t>
      </w:r>
      <w:r w:rsidR="007A0BE0">
        <w:t xml:space="preserve"> FFT:</w:t>
      </w:r>
    </w:p>
    <w:p w14:paraId="067648C0" w14:textId="77777777" w:rsidR="006E7166" w:rsidRDefault="006E7166" w:rsidP="006E7166">
      <w:pPr>
        <w:pStyle w:val="ListParagraph"/>
        <w:numPr>
          <w:ilvl w:val="0"/>
          <w:numId w:val="2"/>
        </w:numPr>
      </w:pPr>
      <w:r>
        <w:t>Applying High-Pass Filter</w:t>
      </w:r>
    </w:p>
    <w:p w14:paraId="613B820D" w14:textId="77777777" w:rsidR="004B1FEA" w:rsidRDefault="006E7166" w:rsidP="006E7166">
      <w:pPr>
        <w:pStyle w:val="ListParagraph"/>
        <w:numPr>
          <w:ilvl w:val="0"/>
          <w:numId w:val="2"/>
        </w:numPr>
      </w:pPr>
      <w:proofErr w:type="spellStart"/>
      <w:r>
        <w:t>Subtractiong</w:t>
      </w:r>
      <w:proofErr w:type="spellEnd"/>
      <w:r>
        <w:t xml:space="preserve"> the Mean of the Original Signal</w:t>
      </w:r>
    </w:p>
    <w:p w14:paraId="2CC05584" w14:textId="29BE915C" w:rsidR="006E7166" w:rsidRDefault="00F90FA0" w:rsidP="004B1FEA">
      <w:r>
        <w:t xml:space="preserve">I opted to </w:t>
      </w:r>
      <w:r w:rsidR="00B6605F">
        <w:t xml:space="preserve">subtract the mean of the signal and </w:t>
      </w:r>
      <w:r w:rsidR="006755FD">
        <w:t xml:space="preserve">made use of the </w:t>
      </w:r>
      <w:proofErr w:type="gramStart"/>
      <w:r w:rsidR="006755FD">
        <w:t>detrend(</w:t>
      </w:r>
      <w:proofErr w:type="gramEnd"/>
      <w:r w:rsidR="006755FD">
        <w:t xml:space="preserve">) method </w:t>
      </w:r>
      <w:r w:rsidR="00C71A9C">
        <w:t xml:space="preserve">available in </w:t>
      </w:r>
      <w:proofErr w:type="spellStart"/>
      <w:r w:rsidR="00C71A9C">
        <w:t>Scipy</w:t>
      </w:r>
      <w:proofErr w:type="spellEnd"/>
      <w:r w:rsidR="00C71A9C">
        <w:t xml:space="preserve"> library to eliminate this</w:t>
      </w:r>
      <w:r w:rsidR="00DD41AB">
        <w:t>:</w:t>
      </w:r>
    </w:p>
    <w:p w14:paraId="02977EB2" w14:textId="05BB9731" w:rsidR="005333B0" w:rsidRDefault="00B116D1">
      <w:r w:rsidRPr="008344CB">
        <w:rPr>
          <w:noProof/>
        </w:rPr>
        <w:drawing>
          <wp:inline distT="0" distB="0" distL="0" distR="0" wp14:anchorId="714A1FB0" wp14:editId="43AE91E8">
            <wp:extent cx="4715485" cy="26523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22580" cy="2656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3EA8D" w14:textId="1369DC19" w:rsidR="00DD41AB" w:rsidRDefault="00DD41AB"/>
    <w:p w14:paraId="1B8736C9" w14:textId="0AEAC299" w:rsidR="005333B0" w:rsidRDefault="003A4D6F" w:rsidP="005333B0">
      <w:r>
        <w:t xml:space="preserve">As shown above I could remove the DC offset. </w:t>
      </w:r>
      <w:bookmarkStart w:id="0" w:name="_GoBack"/>
      <w:bookmarkEnd w:id="0"/>
    </w:p>
    <w:p w14:paraId="2D4D8819" w14:textId="7A2442EB" w:rsidR="005333B0" w:rsidRDefault="005333B0" w:rsidP="005333B0"/>
    <w:p w14:paraId="2E14EF26" w14:textId="4BC3CD98" w:rsidR="005333B0" w:rsidRDefault="005333B0" w:rsidP="005333B0"/>
    <w:p w14:paraId="748781AB" w14:textId="77777777" w:rsidR="00142BEC" w:rsidRPr="00F15D48" w:rsidRDefault="00142BEC">
      <w:pPr>
        <w:rPr>
          <w:b/>
        </w:rPr>
      </w:pPr>
      <w:r w:rsidRPr="00F15D48">
        <w:rPr>
          <w:b/>
        </w:rPr>
        <w:t>References</w:t>
      </w:r>
    </w:p>
    <w:p w14:paraId="5A63404E" w14:textId="623A4C16" w:rsidR="00F15D48" w:rsidRDefault="00C62682" w:rsidP="00E11BF5">
      <w:hyperlink r:id="rId10" w:history="1">
        <w:r w:rsidR="00F57EAF" w:rsidRPr="007845EC">
          <w:rPr>
            <w:rStyle w:val="Hyperlink"/>
          </w:rPr>
          <w:t>http://blog.originlab.com/data-handling/how</w:t>
        </w:r>
        <w:r w:rsidR="00F57EAF" w:rsidRPr="007845EC">
          <w:rPr>
            <w:rStyle w:val="Hyperlink"/>
          </w:rPr>
          <w:t>-</w:t>
        </w:r>
        <w:r w:rsidR="00F57EAF" w:rsidRPr="007845EC">
          <w:rPr>
            <w:rStyle w:val="Hyperlink"/>
          </w:rPr>
          <w:t>to-remove-dc-offset-before-performing-fft</w:t>
        </w:r>
      </w:hyperlink>
    </w:p>
    <w:p w14:paraId="197007C3" w14:textId="09B176B9" w:rsidR="00F57EAF" w:rsidRDefault="00C62682" w:rsidP="00E11BF5">
      <w:hyperlink r:id="rId11" w:history="1">
        <w:r w:rsidR="0058788A" w:rsidRPr="007845EC">
          <w:rPr>
            <w:rStyle w:val="Hyperlink"/>
          </w:rPr>
          <w:t>https://www.mathworks.com/help/dsp/ref/dsp.spectrumanalyzer-system-object.html</w:t>
        </w:r>
      </w:hyperlink>
    </w:p>
    <w:p w14:paraId="57E756AE" w14:textId="02D9F763" w:rsidR="00606463" w:rsidRDefault="00C62682" w:rsidP="00E11BF5">
      <w:hyperlink r:id="rId12" w:history="1">
        <w:r w:rsidR="00606463" w:rsidRPr="007845EC">
          <w:rPr>
            <w:rStyle w:val="Hyperlink"/>
          </w:rPr>
          <w:t>https://makersportal.com/blog/2018/8/14/real-time-graphing-in-python</w:t>
        </w:r>
      </w:hyperlink>
    </w:p>
    <w:p w14:paraId="383F5686" w14:textId="39618889" w:rsidR="00606463" w:rsidRDefault="00C62682" w:rsidP="00E11BF5">
      <w:hyperlink r:id="rId13" w:history="1">
        <w:r w:rsidR="00606463" w:rsidRPr="007845EC">
          <w:rPr>
            <w:rStyle w:val="Hyperlink"/>
          </w:rPr>
          <w:t>https://www.analog.com/en/analog-dialogue/articles/intro-to-mems-vibration-monitoring.html</w:t>
        </w:r>
      </w:hyperlink>
    </w:p>
    <w:p w14:paraId="43369E22" w14:textId="16C74A65" w:rsidR="00606463" w:rsidRDefault="00C62682" w:rsidP="00E11BF5">
      <w:hyperlink r:id="rId14" w:history="1">
        <w:r w:rsidR="00440CA7">
          <w:rPr>
            <w:rStyle w:val="Hyperlink"/>
          </w:rPr>
          <w:t>https://www.researchgate.net/post/What_is_the_effect_of_DC_on_fft_in_MATLAB</w:t>
        </w:r>
      </w:hyperlink>
    </w:p>
    <w:p w14:paraId="1057C7CA" w14:textId="27499AB5" w:rsidR="007A1A7E" w:rsidRDefault="00C62682" w:rsidP="00E11BF5">
      <w:hyperlink r:id="rId15" w:history="1">
        <w:r w:rsidR="007A1A7E" w:rsidRPr="007845EC">
          <w:rPr>
            <w:rStyle w:val="Hyperlink"/>
          </w:rPr>
          <w:t>https://docs.scipy.org/doc/scipy/reference/generated/scipy.fftpack.fft.html</w:t>
        </w:r>
      </w:hyperlink>
    </w:p>
    <w:p w14:paraId="38010ED9" w14:textId="134F3B0E" w:rsidR="007A1A7E" w:rsidRDefault="00C62682" w:rsidP="00E11BF5">
      <w:hyperlink r:id="rId16" w:history="1">
        <w:r w:rsidR="007A1A7E" w:rsidRPr="007845EC">
          <w:rPr>
            <w:rStyle w:val="Hyperlink"/>
          </w:rPr>
          <w:t>https://stackoverflow.com/questions/25735153/plotting-a-fast-fourier-transform-in-python</w:t>
        </w:r>
      </w:hyperlink>
    </w:p>
    <w:p w14:paraId="127EB9E9" w14:textId="42061D7B" w:rsidR="007A1A7E" w:rsidRDefault="00C62682" w:rsidP="00E11BF5">
      <w:hyperlink r:id="rId17" w:history="1">
        <w:r w:rsidR="00D7176C" w:rsidRPr="007845EC">
          <w:rPr>
            <w:rStyle w:val="Hyperlink"/>
          </w:rPr>
          <w:t>https://stackoverflow.com/questions/51429792/unexpected-fft-results-with-python</w:t>
        </w:r>
      </w:hyperlink>
    </w:p>
    <w:p w14:paraId="213F21A5" w14:textId="0AD5132E" w:rsidR="00D7176C" w:rsidRDefault="00C62682" w:rsidP="00E11BF5">
      <w:hyperlink r:id="rId18" w:history="1">
        <w:r w:rsidR="00D7176C" w:rsidRPr="007845EC">
          <w:rPr>
            <w:rStyle w:val="Hyperlink"/>
          </w:rPr>
          <w:t>https://matplotlib.org/3.1.0/gallery/style_sheets/style_sheets_reference.html</w:t>
        </w:r>
      </w:hyperlink>
    </w:p>
    <w:p w14:paraId="4738CD73" w14:textId="6B9C6C69" w:rsidR="00D7176C" w:rsidRDefault="00C62682" w:rsidP="00E11BF5">
      <w:hyperlink r:id="rId19" w:history="1">
        <w:r w:rsidR="005F0380" w:rsidRPr="007845EC">
          <w:rPr>
            <w:rStyle w:val="Hyperlink"/>
          </w:rPr>
          <w:t>http://greenteapress.com/thinkdsp/thinkdsp.pdf</w:t>
        </w:r>
      </w:hyperlink>
    </w:p>
    <w:p w14:paraId="68BAF125" w14:textId="36ABB8D5" w:rsidR="005F0380" w:rsidRDefault="00C62682" w:rsidP="00E11BF5">
      <w:hyperlink r:id="rId20" w:history="1">
        <w:r w:rsidR="005F0380" w:rsidRPr="007845EC">
          <w:rPr>
            <w:rStyle w:val="Hyperlink"/>
          </w:rPr>
          <w:t>https://open.umn.edu/opentextbooks/textbooks/think-dsp-digital-signal-processing-in-python</w:t>
        </w:r>
      </w:hyperlink>
    </w:p>
    <w:p w14:paraId="5987FDE8" w14:textId="6AEBE2C5" w:rsidR="005F0380" w:rsidRDefault="00C62682" w:rsidP="00E11BF5">
      <w:hyperlink r:id="rId21" w:history="1">
        <w:r w:rsidR="000812A0" w:rsidRPr="007845EC">
          <w:rPr>
            <w:rStyle w:val="Hyperlink"/>
          </w:rPr>
          <w:t>https://matplotlib.org/3.1.1/api/_as_gen/matplotlib.pyplot.subplots.html</w:t>
        </w:r>
      </w:hyperlink>
    </w:p>
    <w:p w14:paraId="34A51324" w14:textId="684E4F42" w:rsidR="000812A0" w:rsidRDefault="00C62682" w:rsidP="00E11BF5">
      <w:hyperlink r:id="rId22" w:history="1">
        <w:r w:rsidR="000812A0" w:rsidRPr="007845EC">
          <w:rPr>
            <w:rStyle w:val="Hyperlink"/>
          </w:rPr>
          <w:t>https://www.python-course.eu/matplotlib_subplots.php</w:t>
        </w:r>
      </w:hyperlink>
    </w:p>
    <w:p w14:paraId="5D005287" w14:textId="4C22321F" w:rsidR="000812A0" w:rsidRDefault="00C62682" w:rsidP="00E11BF5">
      <w:hyperlink r:id="rId23" w:anchor="sphx-glr-tutorials-introductory-pyplot-py" w:history="1">
        <w:r w:rsidR="00AC6959" w:rsidRPr="007845EC">
          <w:rPr>
            <w:rStyle w:val="Hyperlink"/>
          </w:rPr>
          <w:t>https://matplotlib.org/3.1.1/tutorials/introductory/pyplot.html#sphx-glr-tutorials-introductory-pyplot-py</w:t>
        </w:r>
      </w:hyperlink>
    </w:p>
    <w:p w14:paraId="5E7B6D78" w14:textId="371531D5" w:rsidR="00AC6959" w:rsidRDefault="00C62682" w:rsidP="00E11BF5">
      <w:hyperlink r:id="rId24" w:history="1">
        <w:r w:rsidR="003219FB" w:rsidRPr="007845EC">
          <w:rPr>
            <w:rStyle w:val="Hyperlink"/>
          </w:rPr>
          <w:t>https://en.wikipedia.org/wiki/Nyquist%E2%80%93Shannon_sampling_theorem</w:t>
        </w:r>
      </w:hyperlink>
    </w:p>
    <w:p w14:paraId="4ECC1167" w14:textId="77777777" w:rsidR="003219FB" w:rsidRDefault="003219FB" w:rsidP="00E11BF5"/>
    <w:p w14:paraId="43A9F103" w14:textId="77777777" w:rsidR="00594B5B" w:rsidRDefault="00594B5B" w:rsidP="00E11BF5"/>
    <w:p w14:paraId="3F50DC9A" w14:textId="77777777" w:rsidR="00552DBB" w:rsidRDefault="00552DBB" w:rsidP="00E11BF5"/>
    <w:sectPr w:rsidR="00552D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4B56F8"/>
    <w:multiLevelType w:val="hybridMultilevel"/>
    <w:tmpl w:val="7C589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51247B"/>
    <w:multiLevelType w:val="hybridMultilevel"/>
    <w:tmpl w:val="5FB655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LS0NDAxNTczMDRT0lEKTi0uzszPAykwqwUAJZFvxiwAAAA="/>
  </w:docVars>
  <w:rsids>
    <w:rsidRoot w:val="00FA21C7"/>
    <w:rsid w:val="000301F3"/>
    <w:rsid w:val="00034DAF"/>
    <w:rsid w:val="00047B35"/>
    <w:rsid w:val="00064D19"/>
    <w:rsid w:val="000812A0"/>
    <w:rsid w:val="000A6124"/>
    <w:rsid w:val="00100B17"/>
    <w:rsid w:val="00107914"/>
    <w:rsid w:val="00142BEC"/>
    <w:rsid w:val="001438A3"/>
    <w:rsid w:val="001616E6"/>
    <w:rsid w:val="00176911"/>
    <w:rsid w:val="00176EDB"/>
    <w:rsid w:val="00184CC8"/>
    <w:rsid w:val="00192C11"/>
    <w:rsid w:val="001B4365"/>
    <w:rsid w:val="002162E8"/>
    <w:rsid w:val="0023661E"/>
    <w:rsid w:val="00280622"/>
    <w:rsid w:val="002D7B20"/>
    <w:rsid w:val="002E33C3"/>
    <w:rsid w:val="003219FB"/>
    <w:rsid w:val="0033504E"/>
    <w:rsid w:val="0035291B"/>
    <w:rsid w:val="003715A1"/>
    <w:rsid w:val="003776EE"/>
    <w:rsid w:val="003A4D6F"/>
    <w:rsid w:val="003C691B"/>
    <w:rsid w:val="004000BD"/>
    <w:rsid w:val="00416A7B"/>
    <w:rsid w:val="0044075F"/>
    <w:rsid w:val="00440CA7"/>
    <w:rsid w:val="00475F9D"/>
    <w:rsid w:val="00483B00"/>
    <w:rsid w:val="00493C68"/>
    <w:rsid w:val="004A7AF8"/>
    <w:rsid w:val="004B1EB3"/>
    <w:rsid w:val="004B1FEA"/>
    <w:rsid w:val="004D4F65"/>
    <w:rsid w:val="00503F9D"/>
    <w:rsid w:val="00513441"/>
    <w:rsid w:val="005333B0"/>
    <w:rsid w:val="005400F1"/>
    <w:rsid w:val="00552DBB"/>
    <w:rsid w:val="0058073C"/>
    <w:rsid w:val="0058140B"/>
    <w:rsid w:val="00582819"/>
    <w:rsid w:val="0058788A"/>
    <w:rsid w:val="00594B5B"/>
    <w:rsid w:val="005B463E"/>
    <w:rsid w:val="005B50A2"/>
    <w:rsid w:val="005B5C05"/>
    <w:rsid w:val="005F0380"/>
    <w:rsid w:val="0060471D"/>
    <w:rsid w:val="00606463"/>
    <w:rsid w:val="00616E75"/>
    <w:rsid w:val="006755FD"/>
    <w:rsid w:val="00683BE0"/>
    <w:rsid w:val="00691E56"/>
    <w:rsid w:val="006976C4"/>
    <w:rsid w:val="006A4883"/>
    <w:rsid w:val="006D0B1B"/>
    <w:rsid w:val="006E4EC9"/>
    <w:rsid w:val="006E7166"/>
    <w:rsid w:val="0070040A"/>
    <w:rsid w:val="00703282"/>
    <w:rsid w:val="00726FAA"/>
    <w:rsid w:val="00743520"/>
    <w:rsid w:val="00765471"/>
    <w:rsid w:val="00765BCB"/>
    <w:rsid w:val="00772174"/>
    <w:rsid w:val="007908D1"/>
    <w:rsid w:val="007A0BE0"/>
    <w:rsid w:val="007A1A7E"/>
    <w:rsid w:val="007D3A77"/>
    <w:rsid w:val="007E3E86"/>
    <w:rsid w:val="007E7735"/>
    <w:rsid w:val="007F0DC5"/>
    <w:rsid w:val="008344CB"/>
    <w:rsid w:val="00857BAC"/>
    <w:rsid w:val="00874E48"/>
    <w:rsid w:val="008765FF"/>
    <w:rsid w:val="00896F09"/>
    <w:rsid w:val="008A65C6"/>
    <w:rsid w:val="008A7700"/>
    <w:rsid w:val="008C5451"/>
    <w:rsid w:val="008F7CFA"/>
    <w:rsid w:val="009652D2"/>
    <w:rsid w:val="00965DC8"/>
    <w:rsid w:val="0099636E"/>
    <w:rsid w:val="009C382B"/>
    <w:rsid w:val="009E0662"/>
    <w:rsid w:val="009F215A"/>
    <w:rsid w:val="00A04A66"/>
    <w:rsid w:val="00AA1653"/>
    <w:rsid w:val="00AB1960"/>
    <w:rsid w:val="00AB32F2"/>
    <w:rsid w:val="00AC6959"/>
    <w:rsid w:val="00AD3B89"/>
    <w:rsid w:val="00B116D1"/>
    <w:rsid w:val="00B23D1D"/>
    <w:rsid w:val="00B6605F"/>
    <w:rsid w:val="00B74B3C"/>
    <w:rsid w:val="00BD101B"/>
    <w:rsid w:val="00C1620F"/>
    <w:rsid w:val="00C214CB"/>
    <w:rsid w:val="00C572EE"/>
    <w:rsid w:val="00C6014D"/>
    <w:rsid w:val="00C616DB"/>
    <w:rsid w:val="00C62682"/>
    <w:rsid w:val="00C71A9C"/>
    <w:rsid w:val="00C8266E"/>
    <w:rsid w:val="00C91816"/>
    <w:rsid w:val="00CD10FC"/>
    <w:rsid w:val="00CD150C"/>
    <w:rsid w:val="00CD359A"/>
    <w:rsid w:val="00CE4BC6"/>
    <w:rsid w:val="00D00305"/>
    <w:rsid w:val="00D079CE"/>
    <w:rsid w:val="00D61029"/>
    <w:rsid w:val="00D7176C"/>
    <w:rsid w:val="00DD41AB"/>
    <w:rsid w:val="00E109DB"/>
    <w:rsid w:val="00E11613"/>
    <w:rsid w:val="00E11BF5"/>
    <w:rsid w:val="00E23BE4"/>
    <w:rsid w:val="00E3128E"/>
    <w:rsid w:val="00E67814"/>
    <w:rsid w:val="00EB001D"/>
    <w:rsid w:val="00EC0585"/>
    <w:rsid w:val="00EF1824"/>
    <w:rsid w:val="00F15D48"/>
    <w:rsid w:val="00F267C0"/>
    <w:rsid w:val="00F40917"/>
    <w:rsid w:val="00F45312"/>
    <w:rsid w:val="00F5069A"/>
    <w:rsid w:val="00F57EAF"/>
    <w:rsid w:val="00F90FA0"/>
    <w:rsid w:val="00FA0055"/>
    <w:rsid w:val="00FA21C7"/>
    <w:rsid w:val="00FE2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6F48A"/>
  <w15:chartTrackingRefBased/>
  <w15:docId w15:val="{1EA94E44-FD05-4C30-9B01-241543431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21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1C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11BF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1BF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B50A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1E56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8344C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analog.com/en/analog-dialogue/articles/intro-to-mems-vibration-monitoring.html" TargetMode="External"/><Relationship Id="rId18" Type="http://schemas.openxmlformats.org/officeDocument/2006/relationships/hyperlink" Target="https://matplotlib.org/3.1.0/gallery/style_sheets/style_sheets_reference.html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matplotlib.org/3.1.1/api/_as_gen/matplotlib.pyplot.subplots.html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makersportal.com/blog/2018/8/14/real-time-graphing-in-python" TargetMode="External"/><Relationship Id="rId17" Type="http://schemas.openxmlformats.org/officeDocument/2006/relationships/hyperlink" Target="https://stackoverflow.com/questions/51429792/unexpected-fft-results-with-python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tackoverflow.com/questions/25735153/plotting-a-fast-fourier-transform-in-python" TargetMode="External"/><Relationship Id="rId20" Type="http://schemas.openxmlformats.org/officeDocument/2006/relationships/hyperlink" Target="https://open.umn.edu/opentextbooks/textbooks/think-dsp-digital-signal-processing-in-python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athworks.com/help/dsp/ref/dsp.spectrumanalyzer-system-object.html" TargetMode="External"/><Relationship Id="rId24" Type="http://schemas.openxmlformats.org/officeDocument/2006/relationships/hyperlink" Target="https://en.wikipedia.org/wiki/Nyquist%E2%80%93Shannon_sampling_theorem" TargetMode="External"/><Relationship Id="rId5" Type="http://schemas.openxmlformats.org/officeDocument/2006/relationships/styles" Target="styles.xml"/><Relationship Id="rId15" Type="http://schemas.openxmlformats.org/officeDocument/2006/relationships/hyperlink" Target="https://docs.scipy.org/doc/scipy/reference/generated/scipy.fftpack.fft.html" TargetMode="External"/><Relationship Id="rId23" Type="http://schemas.openxmlformats.org/officeDocument/2006/relationships/hyperlink" Target="https://matplotlib.org/3.1.1/tutorials/introductory/pyplot.html" TargetMode="External"/><Relationship Id="rId10" Type="http://schemas.openxmlformats.org/officeDocument/2006/relationships/hyperlink" Target="http://blog.originlab.com/data-handling/how-to-remove-dc-offset-before-performing-fft" TargetMode="External"/><Relationship Id="rId19" Type="http://schemas.openxmlformats.org/officeDocument/2006/relationships/hyperlink" Target="http://greenteapress.com/thinkdsp/thinkdsp.pdf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s://www.researchgate.net/post/What_is_the_effect_of_DC_on_fft_in_MATLAB" TargetMode="External"/><Relationship Id="rId22" Type="http://schemas.openxmlformats.org/officeDocument/2006/relationships/hyperlink" Target="https://www.python-course.eu/matplotlib_subplots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5A6373303F0C4CADA3E996D2E907B0" ma:contentTypeVersion="10" ma:contentTypeDescription="Create a new document." ma:contentTypeScope="" ma:versionID="ec928bf3cbb0e44f1d7053e74f74cc6e">
  <xsd:schema xmlns:xsd="http://www.w3.org/2001/XMLSchema" xmlns:xs="http://www.w3.org/2001/XMLSchema" xmlns:p="http://schemas.microsoft.com/office/2006/metadata/properties" xmlns:ns3="a031fa7d-afe3-47b1-8d9b-257ad35a27e6" xmlns:ns4="8b616561-95f2-4921-849d-880f4f05e443" targetNamespace="http://schemas.microsoft.com/office/2006/metadata/properties" ma:root="true" ma:fieldsID="ca34e62df4234a00a1f1016bbe4cd680" ns3:_="" ns4:_="">
    <xsd:import namespace="a031fa7d-afe3-47b1-8d9b-257ad35a27e6"/>
    <xsd:import namespace="8b616561-95f2-4921-849d-880f4f05e4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1fa7d-afe3-47b1-8d9b-257ad35a2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16561-95f2-4921-849d-880f4f05e4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9CCFC8-0197-4496-928D-070188F57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2590FA-6DDE-4476-B30E-BBE0AA3F37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ABE778-1543-426A-BD72-17266ED170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31fa7d-afe3-47b1-8d9b-257ad35a27e6"/>
    <ds:schemaRef ds:uri="8b616561-95f2-4921-849d-880f4f05e4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7</TotalTime>
  <Pages>3</Pages>
  <Words>504</Words>
  <Characters>28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N LEITE DE MORAES - STUDENT</dc:creator>
  <cp:keywords/>
  <dc:description/>
  <cp:lastModifiedBy>RENAN LEITE DE MORAES - STUDENT</cp:lastModifiedBy>
  <cp:revision>45</cp:revision>
  <dcterms:created xsi:type="dcterms:W3CDTF">2019-12-06T20:13:00Z</dcterms:created>
  <dcterms:modified xsi:type="dcterms:W3CDTF">2019-12-08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5A6373303F0C4CADA3E996D2E907B0</vt:lpwstr>
  </property>
</Properties>
</file>